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c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Employer Name],</w:t>
      </w:r>
    </w:p>
    <w:p>
      <w:pPr>
        <w:pStyle w:val="BodyText"/>
      </w:pPr>
      <w:r>
        <w:t xml:space="preserve">I am writing to express my enthusiastic interest in the Physicist position at [Company/Organization Name] in Turkey Istanbul. As a dedicated and experienced physicist with a profound passion for scientific inquiry and innovation, I am eager to contribute my expertise to a dynamic research environment that values cutting-edge discoveries and interdisciplinary collaboration. Turkey Istanbul, with its unique blend of historical richness and modern scientific ambition, represents an ideal setting for advancing physics research, and I am excited about the opportunity to join your esteemed institution.</w:t>
      </w:r>
    </w:p>
    <w:p>
      <w:pPr>
        <w:pStyle w:val="BodyText"/>
      </w:pPr>
      <w:r>
        <w:t xml:space="preserve">Throughout my academic and professional journey, I have cultivated a deep understanding of theoretical and experimental physics, with a focus on [mention specific areas such as quantum mechanics, astrophysics, or condensed matter physics]. My work has been driven by a commitment to unraveling the fundamental laws that govern the universe while addressing real-world challenges through technological innovation. As a Physicist, I have consistently sought to bridge the gap between theoretical concepts and practical applications, whether through research projects at [University/Institution Name] or collaborative initiatives with international scientific communities.</w:t>
      </w:r>
    </w:p>
    <w:p>
      <w:pPr>
        <w:pStyle w:val="BodyText"/>
      </w:pPr>
      <w:r>
        <w:t xml:space="preserve">What draws me specifically to Turkey Istanbul is its vibrant academic landscape and strategic geographical position as a crossroads of East and West. The city’s thriving research institutions, such as [mention specific universities or labs if known, e.g., Bogazici University, ITU, or TÜBİTAK], offer unparalleled opportunities for interdisciplinary studies. I am particularly inspired by the potential to engage in projects that leverage Istanbul’s unique environment—whether exploring the interplay of physics with cultural heritage preservation, advancing renewable energy solutions for a rapidly developing region, or contributing to global scientific networks. As a Physicist, I believe that Istanbul’s diverse ecosystem fosters creativity and innovation, making it an exceptional hub for impactful research.</w:t>
      </w:r>
    </w:p>
    <w:p>
      <w:pPr>
        <w:pStyle w:val="BodyText"/>
      </w:pPr>
      <w:r>
        <w:t xml:space="preserve">My academic background includes [mention degrees, e.g., PhD in Physics from XYZ University], where I conducted research on [specific topic]. This experience honed my skills in data analysis, computational modeling, and experimental design. Additionally, my professional roles at [previous employers or institutions] have allowed me to lead teams, publish peer-reviewed articles in journals such as [name of journals], and mentor aspiring scientists. These experiences have not only sharpened my technical expertise but also instilled a strong sense of responsibility to use physics for the betterment of society.</w:t>
      </w:r>
    </w:p>
    <w:p>
      <w:pPr>
        <w:pStyle w:val="BodyText"/>
      </w:pPr>
      <w:r>
        <w:t xml:space="preserve">In Turkey Istanbul, I see a unique opportunity to contribute to projects that align with both my professional goals and personal values. The city’s blend of tradition and modernity resonates with my approach to science: respecting the foundations laid by past discoveries while pushing boundaries through curiosity-driven exploration. For instance, I am particularly interested in [mention specific interests related to the job, such as "exploring neutrino physics," "advancing quantum computing," or "studying cosmic rays"]. I am confident that my interdisciplinary perspective and technical acumen would enable me to make meaningful contributions to your team’s objectives.</w:t>
      </w:r>
    </w:p>
    <w:p>
      <w:pPr>
        <w:pStyle w:val="BodyText"/>
      </w:pPr>
      <w:r>
        <w:t xml:space="preserve">What excites me most about this role is the chance to collaborate with a multidisciplinary team in a city where science and culture intersect. Istanbul’s status as a global metropolis provides access to international conferences, partnerships, and resources that are essential for staying at the forefront of physics research. Moreover, I am drawn to the city’s vibrant community of scientists, engineers, and thinkers who share a common goal: to use knowledge as a tool for progress. As a Physicist, I am eager to engage with this community and contribute to initiatives that address global challenges while embracing the rich cultural heritage of Turkey.</w:t>
      </w:r>
    </w:p>
    <w:p>
      <w:pPr>
        <w:pStyle w:val="BodyText"/>
      </w:pPr>
      <w:r>
        <w:t xml:space="preserve">While my academic and professional journey has taken me through various institutions, I have always sought environments that prioritize intellectual freedom and innovation. Turkey Istanbul offers precisely such an environment, where the fusion of traditional wisdom and modern scientific rigor creates a fertile ground for breakthroughs. I am particularly impressed by [Company/Organization Name]’s commitment to [mention specific values or projects of the organization], which aligns closely with my own dedication to advancing physics for societal benefit.</w:t>
      </w:r>
    </w:p>
    <w:p>
      <w:pPr>
        <w:pStyle w:val="BodyText"/>
      </w:pPr>
      <w:r>
        <w:t xml:space="preserve">Thank you for considering my application. I would be honored to bring my expertise as a Physicist to your team in Turkey Istanbul and contribute to the exciting research opportunities that this dynamic city has to offer. I am available at your convenience for an interview and can be reached at [your phone number] or [your email address]. I look forward to the possibility of discussing how my background, skills, and passion for physics can align with the goals of [Company/Organization Name]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hysicist Position in Turkey Istanbul</dc:title>
  <dc:creator/>
  <cp:keywords/>
  <dcterms:created xsi:type="dcterms:W3CDTF">2026-07-20T21:52:10Z</dcterms:created>
  <dcterms:modified xsi:type="dcterms:W3CDTF">2026-07-20T21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